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01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80"/>
        <w:gridCol w:w="2511"/>
        <w:gridCol w:w="3225"/>
        <w:gridCol w:w="3035"/>
        <w:gridCol w:w="3366"/>
      </w:tblGrid>
      <w:tr w:rsidR="00B3404B" w:rsidRPr="00974903" w14:paraId="30BE4AF7" w14:textId="77777777" w:rsidTr="00B3404B">
        <w:trPr>
          <w:trHeight w:val="296"/>
        </w:trPr>
        <w:tc>
          <w:tcPr>
            <w:tcW w:w="1501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000000"/>
            <w:noWrap/>
            <w:vAlign w:val="bottom"/>
            <w:hideMark/>
          </w:tcPr>
          <w:p w14:paraId="488BA824" w14:textId="77777777" w:rsidR="00B3404B" w:rsidRPr="00974903" w:rsidRDefault="00FE10F9" w:rsidP="00B3404B">
            <w:pPr>
              <w:spacing w:after="0" w:line="240" w:lineRule="auto"/>
              <w:jc w:val="center"/>
              <w:rPr>
                <w:rFonts w:eastAsia="Times New Roman" w:cstheme="minorHAnsi"/>
                <w:color w:val="FFFFFF"/>
                <w:lang w:eastAsia="de-DE"/>
              </w:rPr>
            </w:pPr>
            <w:r w:rsidRPr="00974903">
              <w:rPr>
                <w:rFonts w:eastAsia="Times New Roman" w:cstheme="minorHAnsi"/>
                <w:color w:val="FFFFFF"/>
                <w:lang w:eastAsia="de-DE"/>
              </w:rPr>
              <w:t>CLASSIFICATION</w:t>
            </w:r>
          </w:p>
        </w:tc>
      </w:tr>
      <w:tr w:rsidR="00B3404B" w:rsidRPr="00974903" w14:paraId="1D107B30" w14:textId="77777777" w:rsidTr="0092744D">
        <w:trPr>
          <w:trHeight w:val="872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hideMark/>
          </w:tcPr>
          <w:p w14:paraId="0F4EB010" w14:textId="77777777" w:rsidR="004D00D9" w:rsidRPr="00974903" w:rsidRDefault="00B3404B" w:rsidP="004D00D9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b/>
                <w:bCs/>
                <w:color w:val="000000"/>
                <w:lang w:val="en-US" w:eastAsia="de-DE"/>
              </w:rPr>
              <w:t>L1</w:t>
            </w: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br/>
            </w:r>
            <w:r w:rsidR="004D00D9" w:rsidRPr="00974903">
              <w:rPr>
                <w:rFonts w:eastAsia="Times New Roman" w:cstheme="minorHAnsi"/>
                <w:color w:val="000000"/>
                <w:lang w:val="en-US" w:eastAsia="de-DE"/>
              </w:rPr>
              <w:t>Information intended and</w:t>
            </w:r>
          </w:p>
          <w:p w14:paraId="58C5107B" w14:textId="77777777" w:rsidR="00B3404B" w:rsidRPr="00974903" w:rsidRDefault="004D00D9" w:rsidP="004D00D9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released for public use.</w:t>
            </w:r>
          </w:p>
        </w:tc>
        <w:tc>
          <w:tcPr>
            <w:tcW w:w="25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hideMark/>
          </w:tcPr>
          <w:p w14:paraId="1B162124" w14:textId="77777777" w:rsidR="004D00D9" w:rsidRPr="00974903" w:rsidRDefault="00B3404B" w:rsidP="004D00D9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b/>
                <w:bCs/>
                <w:color w:val="000000"/>
                <w:lang w:val="en-US" w:eastAsia="de-DE"/>
              </w:rPr>
              <w:t>L2</w:t>
            </w: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br/>
            </w:r>
            <w:r w:rsidR="004D00D9" w:rsidRPr="00974903">
              <w:rPr>
                <w:rFonts w:eastAsia="Times New Roman" w:cstheme="minorHAnsi"/>
                <w:color w:val="000000"/>
                <w:lang w:val="en-US" w:eastAsia="de-DE"/>
              </w:rPr>
              <w:t>Information that may be</w:t>
            </w:r>
          </w:p>
          <w:p w14:paraId="3B022F7B" w14:textId="77777777" w:rsidR="004D00D9" w:rsidRPr="00974903" w:rsidRDefault="004D00D9" w:rsidP="004D00D9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shared only within the project</w:t>
            </w:r>
          </w:p>
          <w:p w14:paraId="5DE44D82" w14:textId="77777777" w:rsidR="00B3404B" w:rsidRPr="00974903" w:rsidRDefault="004D00D9" w:rsidP="004D00D9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community.</w:t>
            </w:r>
          </w:p>
        </w:tc>
        <w:tc>
          <w:tcPr>
            <w:tcW w:w="3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hideMark/>
          </w:tcPr>
          <w:p w14:paraId="1A7E6D8A" w14:textId="77777777" w:rsidR="004D00D9" w:rsidRPr="00974903" w:rsidRDefault="00B3404B" w:rsidP="004D00D9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b/>
                <w:bCs/>
                <w:color w:val="000000"/>
                <w:lang w:val="en-US" w:eastAsia="de-DE"/>
              </w:rPr>
              <w:t>L3</w:t>
            </w: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br/>
            </w:r>
            <w:r w:rsidR="004D00D9" w:rsidRPr="00974903">
              <w:rPr>
                <w:rFonts w:eastAsia="Times New Roman" w:cstheme="minorHAnsi"/>
                <w:color w:val="000000"/>
                <w:lang w:val="en-US" w:eastAsia="de-DE"/>
              </w:rPr>
              <w:t>Confidential and sensitive</w:t>
            </w:r>
          </w:p>
          <w:p w14:paraId="7F3CFD87" w14:textId="77777777" w:rsidR="004D00D9" w:rsidRPr="00974903" w:rsidRDefault="004D00D9" w:rsidP="004D00D9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information, intended only for those</w:t>
            </w:r>
          </w:p>
          <w:p w14:paraId="61D71F4C" w14:textId="77777777" w:rsidR="00B3404B" w:rsidRPr="00974903" w:rsidRDefault="004D00D9" w:rsidP="004D00D9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with a “business need to know.”</w:t>
            </w:r>
          </w:p>
        </w:tc>
        <w:tc>
          <w:tcPr>
            <w:tcW w:w="3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6600"/>
            <w:hideMark/>
          </w:tcPr>
          <w:p w14:paraId="14D89F2C" w14:textId="77777777" w:rsidR="000D5416" w:rsidRPr="00974903" w:rsidRDefault="00B3404B" w:rsidP="000D5416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b/>
                <w:bCs/>
                <w:color w:val="000000"/>
                <w:lang w:val="en-US" w:eastAsia="de-DE"/>
              </w:rPr>
              <w:t>L4</w:t>
            </w: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br/>
            </w:r>
            <w:r w:rsidR="000D5416" w:rsidRPr="00974903">
              <w:rPr>
                <w:rFonts w:eastAsia="Times New Roman" w:cstheme="minorHAnsi"/>
                <w:color w:val="000000"/>
                <w:lang w:val="en-US" w:eastAsia="de-DE"/>
              </w:rPr>
              <w:t>High-risk information that</w:t>
            </w:r>
          </w:p>
          <w:p w14:paraId="555F186D" w14:textId="77777777" w:rsidR="00B3404B" w:rsidRPr="00974903" w:rsidRDefault="000D5416" w:rsidP="000D5416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requires strict controls</w:t>
            </w:r>
          </w:p>
        </w:tc>
        <w:tc>
          <w:tcPr>
            <w:tcW w:w="33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hideMark/>
          </w:tcPr>
          <w:p w14:paraId="3C38E557" w14:textId="77777777" w:rsidR="000D5416" w:rsidRPr="00974903" w:rsidRDefault="00B3404B" w:rsidP="000D5416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b/>
                <w:bCs/>
                <w:color w:val="000000"/>
                <w:lang w:val="en-US" w:eastAsia="de-DE"/>
              </w:rPr>
              <w:t>L5</w:t>
            </w: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br/>
            </w:r>
            <w:r w:rsidR="000D5416" w:rsidRPr="00974903">
              <w:rPr>
                <w:rFonts w:eastAsia="Times New Roman" w:cstheme="minorHAnsi"/>
                <w:color w:val="000000"/>
                <w:lang w:val="en-US" w:eastAsia="de-DE"/>
              </w:rPr>
              <w:t>Extremely sensitive information</w:t>
            </w:r>
          </w:p>
          <w:p w14:paraId="6DC308FA" w14:textId="77777777" w:rsidR="000D5416" w:rsidRPr="00974903" w:rsidRDefault="000D5416" w:rsidP="000D5416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requiring specific controls and</w:t>
            </w:r>
          </w:p>
          <w:p w14:paraId="6E3C5EDF" w14:textId="77777777" w:rsidR="00B3404B" w:rsidRPr="00974903" w:rsidRDefault="000D5416" w:rsidP="000D5416">
            <w:pPr>
              <w:spacing w:after="0" w:line="240" w:lineRule="auto"/>
              <w:rPr>
                <w:rFonts w:eastAsia="Times New Roman" w:cstheme="minorHAnsi"/>
                <w:color w:val="000000"/>
                <w:lang w:eastAsia="de-DE"/>
              </w:rPr>
            </w:pPr>
            <w:r w:rsidRPr="00974903">
              <w:rPr>
                <w:rFonts w:eastAsia="Times New Roman" w:cstheme="minorHAnsi"/>
                <w:color w:val="000000"/>
                <w:lang w:eastAsia="de-DE"/>
              </w:rPr>
              <w:t>isolation from the network.</w:t>
            </w:r>
            <w:r w:rsidR="00B3404B" w:rsidRPr="00974903">
              <w:rPr>
                <w:rFonts w:eastAsia="Times New Roman" w:cstheme="minorHAnsi"/>
                <w:color w:val="000000"/>
                <w:lang w:eastAsia="de-DE"/>
              </w:rPr>
              <w:t>.</w:t>
            </w:r>
          </w:p>
        </w:tc>
      </w:tr>
      <w:tr w:rsidR="00B3404B" w:rsidRPr="00974903" w14:paraId="2C927C1D" w14:textId="77777777" w:rsidTr="00974903">
        <w:trPr>
          <w:trHeight w:val="710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52A2C0" w14:textId="759D35EA" w:rsidR="002F602C" w:rsidRPr="00974903" w:rsidRDefault="000D5416" w:rsidP="000D5416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The company intentionally provides this information to the public.</w:t>
            </w:r>
          </w:p>
        </w:tc>
        <w:tc>
          <w:tcPr>
            <w:tcW w:w="25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A7013" w14:textId="77777777" w:rsidR="00B3404B" w:rsidRPr="00974903" w:rsidRDefault="000D5416" w:rsidP="000D5416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The company chooses to keep this information private, but its disclosure would not cause material harm.</w:t>
            </w:r>
          </w:p>
        </w:tc>
        <w:tc>
          <w:tcPr>
            <w:tcW w:w="3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EA57F4" w14:textId="77777777" w:rsidR="00B3404B" w:rsidRPr="00974903" w:rsidRDefault="000D5416" w:rsidP="000D5416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Disclosure of this information beyond intended recipients might cause material harm to individuals or the company.</w:t>
            </w:r>
          </w:p>
        </w:tc>
        <w:tc>
          <w:tcPr>
            <w:tcW w:w="3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3CF751" w14:textId="77777777" w:rsidR="00B3404B" w:rsidRPr="00974903" w:rsidRDefault="000D5416" w:rsidP="000D5416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Disclosure of this information beyond specified recipients would likely cause serious harm to individuals or the copmany.</w:t>
            </w:r>
          </w:p>
        </w:tc>
        <w:tc>
          <w:tcPr>
            <w:tcW w:w="33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E8C9CB" w14:textId="77777777" w:rsidR="00B3404B" w:rsidRPr="00974903" w:rsidRDefault="000D5416" w:rsidP="000D5416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Disclosure of this information could cause criminal liability; loss of insurability or employability; or severe social, psychological, reputational,  financial, or other harm to an individual or group.</w:t>
            </w:r>
          </w:p>
        </w:tc>
      </w:tr>
      <w:tr w:rsidR="002F602C" w:rsidRPr="00974903" w14:paraId="787766E0" w14:textId="77777777" w:rsidTr="00974903">
        <w:trPr>
          <w:trHeight w:val="2969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A3D537" w14:textId="77777777" w:rsidR="002F602C" w:rsidRPr="00974903" w:rsidRDefault="002F602C" w:rsidP="002F602C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</w:p>
          <w:p w14:paraId="0A3822BD" w14:textId="79655E08" w:rsidR="002F602C" w:rsidRPr="00974903" w:rsidRDefault="002F602C" w:rsidP="002F602C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Published articles in Live Magazine/Press releases</w:t>
            </w:r>
          </w:p>
          <w:p w14:paraId="26996F93" w14:textId="77777777" w:rsidR="002F602C" w:rsidRPr="00974903" w:rsidRDefault="002F602C" w:rsidP="002F602C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 xml:space="preserve">Currently offered treatments/products </w:t>
            </w:r>
          </w:p>
          <w:p w14:paraId="675A15BE" w14:textId="77777777" w:rsidR="002F602C" w:rsidRPr="00974903" w:rsidRDefault="002F602C" w:rsidP="002F602C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 xml:space="preserve">Division information, organizational structure  </w:t>
            </w:r>
          </w:p>
          <w:p w14:paraId="060114D6" w14:textId="77777777" w:rsidR="002F602C" w:rsidRPr="00974903" w:rsidRDefault="002F602C" w:rsidP="002F602C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 xml:space="preserve">List of collaborators </w:t>
            </w:r>
          </w:p>
          <w:p w14:paraId="1FFF3538" w14:textId="77777777" w:rsidR="002F602C" w:rsidRPr="00974903" w:rsidRDefault="002F602C" w:rsidP="002F602C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Published annual reports</w:t>
            </w:r>
          </w:p>
          <w:p w14:paraId="0FB05319" w14:textId="40D54B79" w:rsidR="002F602C" w:rsidRPr="00974903" w:rsidRDefault="002F602C" w:rsidP="002F602C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 xml:space="preserve">Currently recruiting clinical trials </w:t>
            </w:r>
          </w:p>
          <w:p w14:paraId="51BD3075" w14:textId="133A9298" w:rsidR="002F602C" w:rsidRPr="00974903" w:rsidRDefault="002F602C" w:rsidP="002F602C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Commercial model, values</w:t>
            </w:r>
          </w:p>
          <w:p w14:paraId="3AB406E3" w14:textId="51836F6B" w:rsidR="002F602C" w:rsidRPr="00974903" w:rsidRDefault="002F602C" w:rsidP="002F602C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Statistics of employees and collaborators</w:t>
            </w:r>
          </w:p>
        </w:tc>
        <w:tc>
          <w:tcPr>
            <w:tcW w:w="25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9FC62E" w14:textId="77777777" w:rsidR="00974903" w:rsidRPr="00974903" w:rsidRDefault="00974903" w:rsidP="0097490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cstheme="minorHAnsi"/>
                <w:lang w:val="en-US"/>
              </w:rPr>
            </w:pPr>
            <w:r w:rsidRPr="00974903">
              <w:rPr>
                <w:rFonts w:cstheme="minorHAnsi"/>
                <w:lang w:val="en-US"/>
              </w:rPr>
              <w:t xml:space="preserve">Department policies and procedures </w:t>
            </w:r>
          </w:p>
          <w:p w14:paraId="1082ADE7" w14:textId="77777777" w:rsidR="00974903" w:rsidRPr="00974903" w:rsidRDefault="00974903" w:rsidP="0097490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cstheme="minorHAnsi"/>
                <w:lang w:val="en-US"/>
              </w:rPr>
            </w:pPr>
            <w:r w:rsidRPr="00974903">
              <w:rPr>
                <w:rFonts w:cstheme="minorHAnsi"/>
                <w:lang w:val="en-US"/>
              </w:rPr>
              <w:t xml:space="preserve">Drafts of research papers </w:t>
            </w:r>
          </w:p>
          <w:p w14:paraId="00562C92" w14:textId="77777777" w:rsidR="00974903" w:rsidRPr="00974903" w:rsidRDefault="00974903" w:rsidP="0097490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cstheme="minorHAnsi"/>
                <w:lang w:val="en-US"/>
              </w:rPr>
            </w:pPr>
            <w:r w:rsidRPr="00974903">
              <w:rPr>
                <w:rFonts w:cstheme="minorHAnsi"/>
                <w:lang w:val="en-US"/>
              </w:rPr>
              <w:t xml:space="preserve">Work papers </w:t>
            </w:r>
          </w:p>
          <w:p w14:paraId="04F8929E" w14:textId="77777777" w:rsidR="00974903" w:rsidRPr="00974903" w:rsidRDefault="00974903" w:rsidP="0097490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cstheme="minorHAnsi"/>
                <w:lang w:val="en-US"/>
              </w:rPr>
            </w:pPr>
            <w:r w:rsidRPr="00974903">
              <w:rPr>
                <w:rFonts w:cstheme="minorHAnsi"/>
                <w:lang w:val="en-US"/>
              </w:rPr>
              <w:t>Non-public building plans or layouts (excluding L3 or L4 items)</w:t>
            </w:r>
          </w:p>
          <w:p w14:paraId="27790929" w14:textId="51AAE741" w:rsidR="002F602C" w:rsidRPr="00974903" w:rsidRDefault="002F602C" w:rsidP="00974903">
            <w:pPr>
              <w:pStyle w:val="ListParagraph"/>
              <w:spacing w:after="0" w:line="240" w:lineRule="auto"/>
              <w:rPr>
                <w:rFonts w:cstheme="minorHAnsi"/>
                <w:lang w:val="en-US"/>
              </w:rPr>
            </w:pPr>
          </w:p>
        </w:tc>
        <w:tc>
          <w:tcPr>
            <w:tcW w:w="3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3436BA" w14:textId="77777777" w:rsidR="002F602C" w:rsidRDefault="0092311C" w:rsidP="0097490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>
              <w:rPr>
                <w:rFonts w:eastAsia="Times New Roman" w:cstheme="minorHAnsi"/>
                <w:color w:val="000000"/>
                <w:lang w:val="en-US" w:eastAsia="de-DE"/>
              </w:rPr>
              <w:t xml:space="preserve">Intranet website portal </w:t>
            </w:r>
          </w:p>
          <w:p w14:paraId="599B8361" w14:textId="77777777" w:rsidR="0092311C" w:rsidRDefault="0092311C" w:rsidP="0097490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>
              <w:rPr>
                <w:rFonts w:eastAsia="Times New Roman" w:cstheme="minorHAnsi"/>
                <w:color w:val="000000"/>
                <w:lang w:val="en-US" w:eastAsia="de-DE"/>
              </w:rPr>
              <w:t xml:space="preserve">Guidelines </w:t>
            </w:r>
          </w:p>
          <w:p w14:paraId="69612370" w14:textId="329C9608" w:rsidR="0092311C" w:rsidRPr="00974903" w:rsidRDefault="0092311C" w:rsidP="0097490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>
              <w:rPr>
                <w:rFonts w:eastAsia="Times New Roman" w:cstheme="minorHAnsi"/>
                <w:color w:val="000000"/>
                <w:lang w:val="en-US" w:eastAsia="de-DE"/>
              </w:rPr>
              <w:t xml:space="preserve">Emails </w:t>
            </w:r>
          </w:p>
        </w:tc>
        <w:tc>
          <w:tcPr>
            <w:tcW w:w="3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3018A2" w14:textId="77777777" w:rsidR="002F602C" w:rsidRDefault="0092311C" w:rsidP="0097490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>
              <w:rPr>
                <w:rFonts w:eastAsia="Times New Roman" w:cstheme="minorHAnsi"/>
                <w:color w:val="000000"/>
                <w:lang w:val="en-US" w:eastAsia="de-DE"/>
              </w:rPr>
              <w:t xml:space="preserve">Research data </w:t>
            </w:r>
          </w:p>
          <w:p w14:paraId="160FE3A2" w14:textId="77777777" w:rsidR="0092311C" w:rsidRDefault="0092311C" w:rsidP="0097490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>
              <w:rPr>
                <w:rFonts w:eastAsia="Times New Roman" w:cstheme="minorHAnsi"/>
                <w:color w:val="000000"/>
                <w:lang w:val="en-US" w:eastAsia="de-DE"/>
              </w:rPr>
              <w:t xml:space="preserve">Personal data </w:t>
            </w:r>
          </w:p>
          <w:p w14:paraId="43F872DF" w14:textId="77777777" w:rsidR="0092311C" w:rsidRDefault="0092311C" w:rsidP="0097490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>
              <w:rPr>
                <w:rFonts w:eastAsia="Times New Roman" w:cstheme="minorHAnsi"/>
                <w:color w:val="000000"/>
                <w:lang w:val="en-US" w:eastAsia="de-DE"/>
              </w:rPr>
              <w:t xml:space="preserve">Surveys </w:t>
            </w:r>
          </w:p>
          <w:p w14:paraId="4E996CB5" w14:textId="69F3F3DA" w:rsidR="0092311C" w:rsidRPr="00974903" w:rsidRDefault="00D40D14" w:rsidP="0097490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>
              <w:rPr>
                <w:rFonts w:eastAsia="Times New Roman" w:cstheme="minorHAnsi"/>
                <w:color w:val="000000"/>
                <w:lang w:val="en-US" w:eastAsia="de-DE"/>
              </w:rPr>
              <w:t xml:space="preserve">Locked mail </w:t>
            </w:r>
          </w:p>
        </w:tc>
        <w:tc>
          <w:tcPr>
            <w:tcW w:w="33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EC409B" w14:textId="274853CC" w:rsidR="002F602C" w:rsidRPr="00974903" w:rsidRDefault="004442FA" w:rsidP="002F602C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 xml:space="preserve">Outside of network, not accessible from Internet, stored in a safe physical isolation with restricted access </w:t>
            </w:r>
          </w:p>
        </w:tc>
      </w:tr>
    </w:tbl>
    <w:p w14:paraId="476E13E2" w14:textId="77777777" w:rsidR="002F7597" w:rsidRPr="00974903" w:rsidRDefault="002F7597">
      <w:pPr>
        <w:rPr>
          <w:rFonts w:cstheme="minorHAnsi"/>
          <w:lang w:val="en-US"/>
        </w:rPr>
        <w:sectPr w:rsidR="002F7597" w:rsidRPr="00974903" w:rsidSect="002F602C">
          <w:headerReference w:type="default" r:id="rId7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64FD9533" w14:textId="77777777" w:rsidR="00D8098F" w:rsidRPr="00974903" w:rsidRDefault="00D771FE" w:rsidP="00260930">
      <w:pPr>
        <w:rPr>
          <w:rFonts w:cstheme="minorHAnsi"/>
          <w:lang w:val="en-US"/>
        </w:rPr>
      </w:pPr>
      <w:r w:rsidRPr="00974903">
        <w:rPr>
          <w:rFonts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5B6BF8" wp14:editId="5549C988">
                <wp:simplePos x="0" y="0"/>
                <wp:positionH relativeFrom="column">
                  <wp:posOffset>4752975</wp:posOffset>
                </wp:positionH>
                <wp:positionV relativeFrom="paragraph">
                  <wp:posOffset>170180</wp:posOffset>
                </wp:positionV>
                <wp:extent cx="4648200" cy="619125"/>
                <wp:effectExtent l="0" t="0" r="0" b="9525"/>
                <wp:wrapNone/>
                <wp:docPr id="2" name="Textfeld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8200" cy="619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9154976" w14:textId="77777777" w:rsidR="00E950D5" w:rsidRDefault="00E950D5" w:rsidP="00E950D5">
                            <w:pPr>
                              <w:rPr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E950D5">
                              <w:rPr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L5 handling and disposal requirements are specific to each project.</w:t>
                            </w:r>
                            <w:r>
                              <w:rPr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E950D5">
                              <w:rPr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 xml:space="preserve">Consult with </w:t>
                            </w:r>
                            <w:r>
                              <w:rPr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your</w:t>
                            </w:r>
                            <w:r w:rsidRPr="00E950D5">
                              <w:rPr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 xml:space="preserve"> Information Security </w:t>
                            </w:r>
                            <w:r>
                              <w:rPr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 xml:space="preserve">specialist </w:t>
                            </w:r>
                            <w:r w:rsidRPr="00E950D5">
                              <w:rPr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on all L5 implementations.</w:t>
                            </w:r>
                          </w:p>
                          <w:p w14:paraId="20B00697" w14:textId="77777777" w:rsidR="00D771FE" w:rsidRPr="00E950D5" w:rsidRDefault="00E950D5" w:rsidP="00E950D5">
                            <w:pPr>
                              <w:rPr>
                                <w:i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E950D5">
                              <w:rPr>
                                <w:i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Never share passwords/PINS with anyone or carry them with the device</w:t>
                            </w:r>
                            <w:r>
                              <w:rPr>
                                <w:i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E950D5">
                              <w:rPr>
                                <w:i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they unlock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5B6BF8"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margin-left:374.25pt;margin-top:13.4pt;width:366pt;height:48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" fillcolor="white [3201]" stroked="f" strokeweight=".5pt">
                <v:textbox>
                  <w:txbxContent>
                    <w:p w14:paraId="59154976" w14:textId="77777777" w:rsidR="00E950D5" w:rsidRDefault="00E950D5" w:rsidP="00E950D5">
                      <w:pPr>
                        <w:rPr>
                          <w:color w:val="FF0000"/>
                          <w:sz w:val="16"/>
                          <w:szCs w:val="16"/>
                          <w:lang w:val="en-US"/>
                        </w:rPr>
                      </w:pPr>
                      <w:r w:rsidRPr="00E950D5">
                        <w:rPr>
                          <w:color w:val="FF0000"/>
                          <w:sz w:val="16"/>
                          <w:szCs w:val="16"/>
                          <w:lang w:val="en-US"/>
                        </w:rPr>
                        <w:t>L5 handling and disposal requirements are specific to each project.</w:t>
                      </w:r>
                      <w:r>
                        <w:rPr>
                          <w:color w:val="FF000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E950D5">
                        <w:rPr>
                          <w:color w:val="FF0000"/>
                          <w:sz w:val="16"/>
                          <w:szCs w:val="16"/>
                          <w:lang w:val="en-US"/>
                        </w:rPr>
                        <w:t xml:space="preserve">Consult with </w:t>
                      </w:r>
                      <w:r>
                        <w:rPr>
                          <w:color w:val="FF0000"/>
                          <w:sz w:val="16"/>
                          <w:szCs w:val="16"/>
                          <w:lang w:val="en-US"/>
                        </w:rPr>
                        <w:t>your</w:t>
                      </w:r>
                      <w:r w:rsidRPr="00E950D5">
                        <w:rPr>
                          <w:color w:val="FF0000"/>
                          <w:sz w:val="16"/>
                          <w:szCs w:val="16"/>
                          <w:lang w:val="en-US"/>
                        </w:rPr>
                        <w:t xml:space="preserve"> Information Security </w:t>
                      </w:r>
                      <w:r>
                        <w:rPr>
                          <w:color w:val="FF0000"/>
                          <w:sz w:val="16"/>
                          <w:szCs w:val="16"/>
                          <w:lang w:val="en-US"/>
                        </w:rPr>
                        <w:t xml:space="preserve">specialist </w:t>
                      </w:r>
                      <w:r w:rsidRPr="00E950D5">
                        <w:rPr>
                          <w:color w:val="FF0000"/>
                          <w:sz w:val="16"/>
                          <w:szCs w:val="16"/>
                          <w:lang w:val="en-US"/>
                        </w:rPr>
                        <w:t>on all L5 implementations.</w:t>
                      </w:r>
                    </w:p>
                    <w:p w14:paraId="20B00697" w14:textId="77777777" w:rsidR="00D771FE" w:rsidRPr="00E950D5" w:rsidRDefault="00E950D5" w:rsidP="00E950D5">
                      <w:pPr>
                        <w:rPr>
                          <w:i/>
                          <w:color w:val="FF0000"/>
                          <w:sz w:val="16"/>
                          <w:szCs w:val="16"/>
                          <w:lang w:val="en-US"/>
                        </w:rPr>
                      </w:pPr>
                      <w:r w:rsidRPr="00E950D5">
                        <w:rPr>
                          <w:i/>
                          <w:color w:val="FF0000"/>
                          <w:sz w:val="16"/>
                          <w:szCs w:val="16"/>
                          <w:lang w:val="en-US"/>
                        </w:rPr>
                        <w:t>Never share passwords/PINS with anyone or carry them with the device</w:t>
                      </w:r>
                      <w:r>
                        <w:rPr>
                          <w:i/>
                          <w:color w:val="FF0000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E950D5">
                        <w:rPr>
                          <w:i/>
                          <w:color w:val="FF0000"/>
                          <w:sz w:val="16"/>
                          <w:szCs w:val="16"/>
                          <w:lang w:val="en-US"/>
                        </w:rPr>
                        <w:t>they unlock!</w:t>
                      </w:r>
                    </w:p>
                  </w:txbxContent>
                </v:textbox>
              </v:shape>
            </w:pict>
          </mc:Fallback>
        </mc:AlternateContent>
      </w:r>
      <w:r w:rsidR="00E950D5" w:rsidRPr="00974903">
        <w:rPr>
          <w:rFonts w:cstheme="minorHAnsi"/>
          <w:b/>
          <w:lang w:val="en-US"/>
        </w:rPr>
        <w:t>General Safeguards for all non-public levels:</w:t>
      </w:r>
    </w:p>
    <w:p w14:paraId="6F51A608" w14:textId="77777777" w:rsidR="00E950D5" w:rsidRPr="00974903" w:rsidRDefault="00E950D5" w:rsidP="00E950D5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974903">
        <w:rPr>
          <w:rFonts w:cstheme="minorHAnsi"/>
          <w:lang w:val="en-US"/>
        </w:rPr>
        <w:t>Share only with those authorized to have access</w:t>
      </w:r>
    </w:p>
    <w:p w14:paraId="2A5B7F50" w14:textId="52A03A27" w:rsidR="00E950D5" w:rsidRPr="00974903" w:rsidRDefault="00E950D5" w:rsidP="00E950D5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974903">
        <w:rPr>
          <w:rFonts w:cstheme="minorHAnsi"/>
          <w:lang w:val="en-US"/>
        </w:rPr>
        <w:t>Use caution when discussing in public places</w:t>
      </w:r>
    </w:p>
    <w:p w14:paraId="132FE407" w14:textId="26EC1D86" w:rsidR="00E950D5" w:rsidRPr="00974903" w:rsidRDefault="00E950D5" w:rsidP="00E950D5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974903">
        <w:rPr>
          <w:rFonts w:cstheme="minorHAnsi"/>
          <w:lang w:val="en-US"/>
        </w:rPr>
        <w:t>Secure paper-based information in locked desk/office/cabinet when not in use</w:t>
      </w:r>
    </w:p>
    <w:p w14:paraId="2F4B8A5B" w14:textId="58C4AE33" w:rsidR="006967B0" w:rsidRPr="00974903" w:rsidRDefault="00E950D5" w:rsidP="00E950D5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974903">
        <w:rPr>
          <w:rFonts w:cstheme="minorHAnsi"/>
          <w:lang w:val="en-US"/>
        </w:rPr>
        <w:t>Report possible or actual loss immediately to your supervisor or Security Officer</w:t>
      </w:r>
    </w:p>
    <w:tbl>
      <w:tblPr>
        <w:tblW w:w="148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20"/>
        <w:gridCol w:w="3700"/>
        <w:gridCol w:w="3540"/>
        <w:gridCol w:w="3540"/>
      </w:tblGrid>
      <w:tr w:rsidR="00223ED9" w:rsidRPr="00974903" w14:paraId="3BB319E8" w14:textId="77777777" w:rsidTr="00223ED9">
        <w:trPr>
          <w:trHeight w:val="300"/>
        </w:trPr>
        <w:tc>
          <w:tcPr>
            <w:tcW w:w="14800" w:type="dxa"/>
            <w:gridSpan w:val="4"/>
            <w:shd w:val="clear" w:color="000000" w:fill="000000"/>
            <w:noWrap/>
            <w:vAlign w:val="bottom"/>
            <w:hideMark/>
          </w:tcPr>
          <w:p w14:paraId="0007862D" w14:textId="77777777" w:rsidR="00223ED9" w:rsidRPr="00974903" w:rsidRDefault="00001D05" w:rsidP="00223ED9">
            <w:pPr>
              <w:spacing w:after="0" w:line="240" w:lineRule="auto"/>
              <w:jc w:val="center"/>
              <w:rPr>
                <w:rFonts w:eastAsia="Times New Roman" w:cstheme="minorHAnsi"/>
                <w:color w:val="FFFFFF"/>
                <w:lang w:eastAsia="de-DE"/>
              </w:rPr>
            </w:pPr>
            <w:r w:rsidRPr="00974903">
              <w:rPr>
                <w:rFonts w:eastAsia="Times New Roman" w:cstheme="minorHAnsi"/>
                <w:color w:val="FFFFFF"/>
                <w:lang w:eastAsia="de-DE"/>
              </w:rPr>
              <w:t>HANDLING</w:t>
            </w:r>
          </w:p>
        </w:tc>
      </w:tr>
      <w:tr w:rsidR="00223ED9" w:rsidRPr="00974903" w14:paraId="62ABBEA3" w14:textId="77777777" w:rsidTr="00223ED9">
        <w:trPr>
          <w:trHeight w:val="300"/>
        </w:trPr>
        <w:tc>
          <w:tcPr>
            <w:tcW w:w="4020" w:type="dxa"/>
            <w:shd w:val="clear" w:color="auto" w:fill="auto"/>
            <w:hideMark/>
          </w:tcPr>
          <w:p w14:paraId="60F59D8A" w14:textId="77777777" w:rsidR="00223ED9" w:rsidRPr="00974903" w:rsidRDefault="00FE10F9" w:rsidP="00223ED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de-DE"/>
              </w:rPr>
            </w:pPr>
            <w:r w:rsidRPr="00974903">
              <w:rPr>
                <w:rFonts w:eastAsia="Times New Roman" w:cstheme="minorHAnsi"/>
                <w:b/>
                <w:bCs/>
                <w:color w:val="000000"/>
                <w:lang w:eastAsia="de-DE"/>
              </w:rPr>
              <w:t>Activity by Data Level</w:t>
            </w:r>
          </w:p>
        </w:tc>
        <w:tc>
          <w:tcPr>
            <w:tcW w:w="3700" w:type="dxa"/>
            <w:shd w:val="clear" w:color="000000" w:fill="FFFF00"/>
            <w:hideMark/>
          </w:tcPr>
          <w:p w14:paraId="49A9B0D1" w14:textId="77777777" w:rsidR="00223ED9" w:rsidRPr="00974903" w:rsidRDefault="00223ED9" w:rsidP="00223ED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de-DE"/>
              </w:rPr>
            </w:pPr>
            <w:r w:rsidRPr="00974903">
              <w:rPr>
                <w:rFonts w:eastAsia="Times New Roman" w:cstheme="minorHAnsi"/>
                <w:b/>
                <w:bCs/>
                <w:color w:val="000000"/>
                <w:lang w:eastAsia="de-DE"/>
              </w:rPr>
              <w:t>L2</w:t>
            </w:r>
          </w:p>
        </w:tc>
        <w:tc>
          <w:tcPr>
            <w:tcW w:w="3540" w:type="dxa"/>
            <w:shd w:val="clear" w:color="000000" w:fill="FFC000"/>
            <w:hideMark/>
          </w:tcPr>
          <w:p w14:paraId="0DF11B2B" w14:textId="77777777" w:rsidR="00223ED9" w:rsidRPr="00974903" w:rsidRDefault="00223ED9" w:rsidP="00223ED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de-DE"/>
              </w:rPr>
            </w:pPr>
            <w:r w:rsidRPr="00974903">
              <w:rPr>
                <w:rFonts w:eastAsia="Times New Roman" w:cstheme="minorHAnsi"/>
                <w:b/>
                <w:bCs/>
                <w:color w:val="000000"/>
                <w:lang w:eastAsia="de-DE"/>
              </w:rPr>
              <w:t>L3</w:t>
            </w:r>
          </w:p>
        </w:tc>
        <w:tc>
          <w:tcPr>
            <w:tcW w:w="3540" w:type="dxa"/>
            <w:shd w:val="clear" w:color="000000" w:fill="FF6600"/>
            <w:hideMark/>
          </w:tcPr>
          <w:p w14:paraId="75AC00E8" w14:textId="77777777" w:rsidR="00223ED9" w:rsidRPr="00974903" w:rsidRDefault="00223ED9" w:rsidP="00223ED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de-DE"/>
              </w:rPr>
            </w:pPr>
            <w:r w:rsidRPr="00974903">
              <w:rPr>
                <w:rFonts w:eastAsia="Times New Roman" w:cstheme="minorHAnsi"/>
                <w:b/>
                <w:bCs/>
                <w:color w:val="000000"/>
                <w:lang w:eastAsia="de-DE"/>
              </w:rPr>
              <w:t>L4</w:t>
            </w:r>
          </w:p>
        </w:tc>
      </w:tr>
      <w:tr w:rsidR="00223ED9" w:rsidRPr="00974903" w14:paraId="5A6C6078" w14:textId="77777777" w:rsidTr="00223ED9">
        <w:trPr>
          <w:trHeight w:val="566"/>
        </w:trPr>
        <w:tc>
          <w:tcPr>
            <w:tcW w:w="4020" w:type="dxa"/>
            <w:shd w:val="clear" w:color="auto" w:fill="auto"/>
            <w:hideMark/>
          </w:tcPr>
          <w:p w14:paraId="71BD64E1" w14:textId="77777777" w:rsidR="00223ED9" w:rsidRPr="00974903" w:rsidRDefault="00FE10F9" w:rsidP="00223ED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de-DE"/>
              </w:rPr>
            </w:pPr>
            <w:r w:rsidRPr="00974903">
              <w:rPr>
                <w:rFonts w:eastAsia="Times New Roman" w:cstheme="minorHAnsi"/>
                <w:b/>
                <w:bCs/>
                <w:color w:val="000000"/>
                <w:lang w:eastAsia="de-DE"/>
              </w:rPr>
              <w:t>Printing</w:t>
            </w:r>
          </w:p>
        </w:tc>
        <w:tc>
          <w:tcPr>
            <w:tcW w:w="3700" w:type="dxa"/>
            <w:shd w:val="clear" w:color="auto" w:fill="auto"/>
            <w:hideMark/>
          </w:tcPr>
          <w:p w14:paraId="09D3FAA3" w14:textId="77777777" w:rsidR="00223ED9" w:rsidRPr="00974903" w:rsidRDefault="00286A9C" w:rsidP="00286A9C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Do not leave unattended on copiers/printers</w:t>
            </w:r>
          </w:p>
        </w:tc>
        <w:tc>
          <w:tcPr>
            <w:tcW w:w="3540" w:type="dxa"/>
            <w:shd w:val="clear" w:color="auto" w:fill="auto"/>
            <w:hideMark/>
          </w:tcPr>
          <w:p w14:paraId="2442EC19" w14:textId="77777777" w:rsidR="00223ED9" w:rsidRPr="00974903" w:rsidRDefault="00286A9C" w:rsidP="00223ED9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Do not leave unattended on copiers/printers</w:t>
            </w:r>
          </w:p>
        </w:tc>
        <w:tc>
          <w:tcPr>
            <w:tcW w:w="3540" w:type="dxa"/>
            <w:shd w:val="clear" w:color="auto" w:fill="auto"/>
            <w:hideMark/>
          </w:tcPr>
          <w:p w14:paraId="36684D5B" w14:textId="77777777" w:rsidR="00223ED9" w:rsidRPr="00974903" w:rsidRDefault="00001D05" w:rsidP="00001D05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Send to printer using stored/locked job. Enter passcode at machine to print (see security.harvard.edu for instructions).</w:t>
            </w:r>
          </w:p>
        </w:tc>
      </w:tr>
      <w:tr w:rsidR="00223ED9" w:rsidRPr="00974903" w14:paraId="606F43B1" w14:textId="77777777" w:rsidTr="00223ED9">
        <w:trPr>
          <w:trHeight w:val="900"/>
        </w:trPr>
        <w:tc>
          <w:tcPr>
            <w:tcW w:w="4020" w:type="dxa"/>
            <w:shd w:val="clear" w:color="auto" w:fill="auto"/>
            <w:hideMark/>
          </w:tcPr>
          <w:p w14:paraId="0ABDAF38" w14:textId="77777777" w:rsidR="00223ED9" w:rsidRPr="00974903" w:rsidRDefault="00FE10F9" w:rsidP="00223ED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de-DE"/>
              </w:rPr>
            </w:pPr>
            <w:r w:rsidRPr="00974903">
              <w:rPr>
                <w:rFonts w:eastAsia="Times New Roman" w:cstheme="minorHAnsi"/>
                <w:b/>
                <w:bCs/>
                <w:color w:val="000000"/>
                <w:lang w:eastAsia="de-DE"/>
              </w:rPr>
              <w:t>Mailing paper-based info</w:t>
            </w:r>
          </w:p>
        </w:tc>
        <w:tc>
          <w:tcPr>
            <w:tcW w:w="3700" w:type="dxa"/>
            <w:shd w:val="clear" w:color="auto" w:fill="auto"/>
            <w:hideMark/>
          </w:tcPr>
          <w:p w14:paraId="29F79FBB" w14:textId="77777777" w:rsidR="00223ED9" w:rsidRPr="00974903" w:rsidRDefault="00286A9C" w:rsidP="00286A9C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Put in a closed mailing envelope/box and send via Interoffice or US mail.</w:t>
            </w:r>
          </w:p>
        </w:tc>
        <w:tc>
          <w:tcPr>
            <w:tcW w:w="3540" w:type="dxa"/>
            <w:shd w:val="clear" w:color="auto" w:fill="auto"/>
            <w:hideMark/>
          </w:tcPr>
          <w:p w14:paraId="1BB79F1B" w14:textId="77777777" w:rsidR="00223ED9" w:rsidRPr="00974903" w:rsidRDefault="00286A9C" w:rsidP="00286A9C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Put in a sealed envelope/box and send via interoffice or US mail.</w:t>
            </w:r>
          </w:p>
        </w:tc>
        <w:tc>
          <w:tcPr>
            <w:tcW w:w="3540" w:type="dxa"/>
            <w:shd w:val="clear" w:color="auto" w:fill="auto"/>
            <w:hideMark/>
          </w:tcPr>
          <w:p w14:paraId="6E5F7DF0" w14:textId="77777777" w:rsidR="00223ED9" w:rsidRPr="00974903" w:rsidRDefault="00001D05" w:rsidP="00001D05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Put in a sealed envelope/box and send via FedEx/UPS/USPS mail with tracking/delivery confirmation where feasible.</w:t>
            </w:r>
          </w:p>
        </w:tc>
      </w:tr>
      <w:tr w:rsidR="00223ED9" w:rsidRPr="00974903" w14:paraId="063B886B" w14:textId="77777777" w:rsidTr="00223ED9">
        <w:trPr>
          <w:trHeight w:val="786"/>
        </w:trPr>
        <w:tc>
          <w:tcPr>
            <w:tcW w:w="4020" w:type="dxa"/>
            <w:shd w:val="clear" w:color="auto" w:fill="auto"/>
            <w:hideMark/>
          </w:tcPr>
          <w:p w14:paraId="2784BF89" w14:textId="77777777" w:rsidR="00223ED9" w:rsidRPr="00974903" w:rsidRDefault="00FE10F9" w:rsidP="00FE10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b/>
                <w:bCs/>
                <w:color w:val="000000"/>
                <w:lang w:val="en-US" w:eastAsia="de-DE"/>
              </w:rPr>
              <w:t>Storing electronic files on work or personal computer (including portable devices)</w:t>
            </w:r>
          </w:p>
        </w:tc>
        <w:tc>
          <w:tcPr>
            <w:tcW w:w="3700" w:type="dxa"/>
            <w:shd w:val="clear" w:color="auto" w:fill="auto"/>
            <w:hideMark/>
          </w:tcPr>
          <w:p w14:paraId="2AB4A344" w14:textId="77777777" w:rsidR="00223ED9" w:rsidRPr="00974903" w:rsidRDefault="00286A9C" w:rsidP="00286A9C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Computer must meet Harvard security requirements, including device password, anti-virus, current patches, encryption, and remote wiping.</w:t>
            </w:r>
          </w:p>
        </w:tc>
        <w:tc>
          <w:tcPr>
            <w:tcW w:w="3540" w:type="dxa"/>
            <w:shd w:val="clear" w:color="auto" w:fill="auto"/>
            <w:hideMark/>
          </w:tcPr>
          <w:p w14:paraId="6EE83FE4" w14:textId="77777777" w:rsidR="00223ED9" w:rsidRPr="00974903" w:rsidRDefault="00286A9C" w:rsidP="00286A9C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Computer must meet Harvard security requirements, including device password, antivirus, current patches, encryption, and remote wiping.</w:t>
            </w:r>
          </w:p>
        </w:tc>
        <w:tc>
          <w:tcPr>
            <w:tcW w:w="3540" w:type="dxa"/>
            <w:shd w:val="clear" w:color="auto" w:fill="auto"/>
            <w:hideMark/>
          </w:tcPr>
          <w:p w14:paraId="5EE80603" w14:textId="77777777" w:rsidR="00223ED9" w:rsidRPr="00974903" w:rsidRDefault="00001D05" w:rsidP="00001D05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Never copy/store L4 data onto your work or personal computer. Data should remain within the secure managed system or encrypted external storage media.</w:t>
            </w:r>
          </w:p>
        </w:tc>
      </w:tr>
      <w:tr w:rsidR="00223ED9" w:rsidRPr="00974903" w14:paraId="345E9680" w14:textId="77777777" w:rsidTr="00223ED9">
        <w:trPr>
          <w:trHeight w:val="428"/>
        </w:trPr>
        <w:tc>
          <w:tcPr>
            <w:tcW w:w="4020" w:type="dxa"/>
            <w:shd w:val="clear" w:color="auto" w:fill="auto"/>
            <w:hideMark/>
          </w:tcPr>
          <w:p w14:paraId="34ED36DB" w14:textId="77777777" w:rsidR="00223ED9" w:rsidRPr="00974903" w:rsidRDefault="00FE10F9" w:rsidP="00FE10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b/>
                <w:bCs/>
                <w:color w:val="000000"/>
                <w:lang w:val="en-US" w:eastAsia="de-DE"/>
              </w:rPr>
              <w:t>Storing files on external portable storage media</w:t>
            </w:r>
          </w:p>
        </w:tc>
        <w:tc>
          <w:tcPr>
            <w:tcW w:w="3700" w:type="dxa"/>
            <w:shd w:val="clear" w:color="auto" w:fill="auto"/>
            <w:hideMark/>
          </w:tcPr>
          <w:p w14:paraId="0B5E3C10" w14:textId="77777777" w:rsidR="00223ED9" w:rsidRPr="00974903" w:rsidRDefault="00286A9C" w:rsidP="00223ED9">
            <w:pPr>
              <w:spacing w:after="0" w:line="240" w:lineRule="auto"/>
              <w:rPr>
                <w:rFonts w:eastAsia="Times New Roman" w:cstheme="minorHAnsi"/>
                <w:color w:val="000000"/>
                <w:lang w:eastAsia="de-DE"/>
              </w:rPr>
            </w:pPr>
            <w:r w:rsidRPr="00974903">
              <w:rPr>
                <w:rFonts w:eastAsia="Times New Roman" w:cstheme="minorHAnsi"/>
                <w:color w:val="000000"/>
                <w:lang w:eastAsia="de-DE"/>
              </w:rPr>
              <w:t>No specific requirements</w:t>
            </w:r>
          </w:p>
        </w:tc>
        <w:tc>
          <w:tcPr>
            <w:tcW w:w="3540" w:type="dxa"/>
            <w:shd w:val="clear" w:color="auto" w:fill="auto"/>
            <w:hideMark/>
          </w:tcPr>
          <w:p w14:paraId="3932F6BF" w14:textId="77777777" w:rsidR="00223ED9" w:rsidRPr="00974903" w:rsidRDefault="00286A9C" w:rsidP="00286A9C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USB stick, CD/DVD, back-up tape, etc. must be encrypted and password protected.</w:t>
            </w:r>
          </w:p>
        </w:tc>
        <w:tc>
          <w:tcPr>
            <w:tcW w:w="3540" w:type="dxa"/>
            <w:shd w:val="clear" w:color="auto" w:fill="auto"/>
            <w:hideMark/>
          </w:tcPr>
          <w:p w14:paraId="7330DB6B" w14:textId="77777777" w:rsidR="00223ED9" w:rsidRPr="00974903" w:rsidRDefault="00001D05" w:rsidP="00001D05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USB stick, CD/DVD, back-up tape, etc. must be encrypted and password protected.</w:t>
            </w:r>
          </w:p>
        </w:tc>
      </w:tr>
      <w:tr w:rsidR="00223ED9" w:rsidRPr="00974903" w14:paraId="1D64E44D" w14:textId="77777777" w:rsidTr="00223ED9">
        <w:trPr>
          <w:trHeight w:val="562"/>
        </w:trPr>
        <w:tc>
          <w:tcPr>
            <w:tcW w:w="4020" w:type="dxa"/>
            <w:shd w:val="clear" w:color="auto" w:fill="auto"/>
            <w:hideMark/>
          </w:tcPr>
          <w:p w14:paraId="2BC08571" w14:textId="77777777" w:rsidR="00223ED9" w:rsidRPr="00974903" w:rsidRDefault="00FE10F9" w:rsidP="00FE10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b/>
                <w:bCs/>
                <w:color w:val="000000"/>
                <w:lang w:val="en-US" w:eastAsia="de-DE"/>
              </w:rPr>
              <w:t>Sharing files with authorized individuals</w:t>
            </w:r>
          </w:p>
        </w:tc>
        <w:tc>
          <w:tcPr>
            <w:tcW w:w="3700" w:type="dxa"/>
            <w:shd w:val="clear" w:color="auto" w:fill="auto"/>
            <w:hideMark/>
          </w:tcPr>
          <w:p w14:paraId="13CC0AD5" w14:textId="77777777" w:rsidR="00223ED9" w:rsidRPr="00974903" w:rsidRDefault="00286A9C" w:rsidP="00286A9C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Use approved collaboration tools and share with specific individuals, not anonymous or guest links.</w:t>
            </w:r>
          </w:p>
        </w:tc>
        <w:tc>
          <w:tcPr>
            <w:tcW w:w="3540" w:type="dxa"/>
            <w:shd w:val="clear" w:color="auto" w:fill="auto"/>
            <w:hideMark/>
          </w:tcPr>
          <w:p w14:paraId="15C84B7F" w14:textId="77777777" w:rsidR="00223ED9" w:rsidRPr="00974903" w:rsidRDefault="00286A9C" w:rsidP="00286A9C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Use approved collaboration tools and share with specific individuals, not anonymous or guest links.</w:t>
            </w:r>
          </w:p>
        </w:tc>
        <w:tc>
          <w:tcPr>
            <w:tcW w:w="3540" w:type="dxa"/>
            <w:shd w:val="clear" w:color="auto" w:fill="auto"/>
            <w:hideMark/>
          </w:tcPr>
          <w:p w14:paraId="400510DE" w14:textId="77777777" w:rsidR="00223ED9" w:rsidRPr="00974903" w:rsidRDefault="00001D05" w:rsidP="00001D05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Use only security-cleared L4 SharePoint or network locations to share files with named individuals.</w:t>
            </w:r>
          </w:p>
        </w:tc>
      </w:tr>
      <w:tr w:rsidR="00223ED9" w:rsidRPr="00974903" w14:paraId="1292FF88" w14:textId="77777777" w:rsidTr="00223ED9">
        <w:trPr>
          <w:trHeight w:val="1109"/>
        </w:trPr>
        <w:tc>
          <w:tcPr>
            <w:tcW w:w="4020" w:type="dxa"/>
            <w:shd w:val="clear" w:color="auto" w:fill="auto"/>
            <w:hideMark/>
          </w:tcPr>
          <w:p w14:paraId="429714AC" w14:textId="77777777" w:rsidR="00223ED9" w:rsidRPr="00974903" w:rsidRDefault="00FE10F9" w:rsidP="00FE10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b/>
                <w:bCs/>
                <w:color w:val="000000"/>
                <w:lang w:val="en-US" w:eastAsia="de-DE"/>
              </w:rPr>
              <w:t>Sending data/files to authorized individuals</w:t>
            </w:r>
          </w:p>
        </w:tc>
        <w:tc>
          <w:tcPr>
            <w:tcW w:w="3700" w:type="dxa"/>
            <w:shd w:val="clear" w:color="auto" w:fill="auto"/>
            <w:hideMark/>
          </w:tcPr>
          <w:p w14:paraId="3900D4E4" w14:textId="77777777" w:rsidR="00223ED9" w:rsidRPr="00974903" w:rsidRDefault="00286A9C" w:rsidP="00286A9C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Use email and send only to those authorized to view it.</w:t>
            </w:r>
          </w:p>
        </w:tc>
        <w:tc>
          <w:tcPr>
            <w:tcW w:w="3540" w:type="dxa"/>
            <w:shd w:val="clear" w:color="auto" w:fill="auto"/>
            <w:hideMark/>
          </w:tcPr>
          <w:p w14:paraId="6FF3F076" w14:textId="77777777" w:rsidR="00223ED9" w:rsidRPr="00974903" w:rsidRDefault="00286A9C" w:rsidP="00286A9C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Encrypt when transmitting data both internally and externally: Use a School-supported Secure File Transfer method (e.g. OneDrive, Accellion). On website forms, use HTTPS</w:t>
            </w:r>
          </w:p>
        </w:tc>
        <w:tc>
          <w:tcPr>
            <w:tcW w:w="3540" w:type="dxa"/>
            <w:shd w:val="clear" w:color="auto" w:fill="auto"/>
            <w:hideMark/>
          </w:tcPr>
          <w:p w14:paraId="7C5CE390" w14:textId="77777777" w:rsidR="00223ED9" w:rsidRPr="00974903" w:rsidRDefault="00001D05" w:rsidP="00001D05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 xml:space="preserve">Encrypt when transmitting data both internally and externally: Use a School-supported Secure File Transfer method (e.g. L4 SharePoint, </w:t>
            </w: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lastRenderedPageBreak/>
              <w:t>Accellion). On website forms, use HTTPS.</w:t>
            </w:r>
          </w:p>
        </w:tc>
      </w:tr>
      <w:tr w:rsidR="00223ED9" w:rsidRPr="00974903" w14:paraId="2A61948C" w14:textId="77777777" w:rsidTr="00223ED9">
        <w:trPr>
          <w:trHeight w:val="658"/>
        </w:trPr>
        <w:tc>
          <w:tcPr>
            <w:tcW w:w="4020" w:type="dxa"/>
            <w:shd w:val="clear" w:color="auto" w:fill="auto"/>
            <w:hideMark/>
          </w:tcPr>
          <w:p w14:paraId="2C61AD65" w14:textId="77777777" w:rsidR="00223ED9" w:rsidRPr="00974903" w:rsidRDefault="00FE10F9" w:rsidP="00FE10F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b/>
                <w:bCs/>
                <w:color w:val="000000"/>
                <w:lang w:val="en-US" w:eastAsia="de-DE"/>
              </w:rPr>
              <w:t>Engaging vendors to store/process data</w:t>
            </w:r>
          </w:p>
        </w:tc>
        <w:tc>
          <w:tcPr>
            <w:tcW w:w="3700" w:type="dxa"/>
            <w:shd w:val="clear" w:color="auto" w:fill="auto"/>
            <w:hideMark/>
          </w:tcPr>
          <w:p w14:paraId="3A45BCE1" w14:textId="77777777" w:rsidR="00223ED9" w:rsidRPr="00974903" w:rsidRDefault="00286A9C" w:rsidP="00223ED9">
            <w:pPr>
              <w:spacing w:after="0" w:line="240" w:lineRule="auto"/>
              <w:rPr>
                <w:rFonts w:eastAsia="Times New Roman" w:cstheme="minorHAnsi"/>
                <w:color w:val="000000"/>
                <w:lang w:eastAsia="de-DE"/>
              </w:rPr>
            </w:pPr>
            <w:r w:rsidRPr="00974903">
              <w:rPr>
                <w:rFonts w:eastAsia="Times New Roman" w:cstheme="minorHAnsi"/>
                <w:color w:val="000000"/>
                <w:lang w:eastAsia="de-DE"/>
              </w:rPr>
              <w:t>No specific requirements</w:t>
            </w:r>
          </w:p>
        </w:tc>
        <w:tc>
          <w:tcPr>
            <w:tcW w:w="3540" w:type="dxa"/>
            <w:shd w:val="clear" w:color="auto" w:fill="auto"/>
            <w:hideMark/>
          </w:tcPr>
          <w:p w14:paraId="206BDEA1" w14:textId="77777777" w:rsidR="00223ED9" w:rsidRPr="00974903" w:rsidRDefault="00286A9C" w:rsidP="00286A9C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Ensure vendor/hosting agreement includes Harvard’s data security addendum.</w:t>
            </w:r>
          </w:p>
        </w:tc>
        <w:tc>
          <w:tcPr>
            <w:tcW w:w="3540" w:type="dxa"/>
            <w:shd w:val="clear" w:color="auto" w:fill="auto"/>
            <w:hideMark/>
          </w:tcPr>
          <w:p w14:paraId="654886A0" w14:textId="77777777" w:rsidR="00223ED9" w:rsidRPr="00974903" w:rsidRDefault="00001D05" w:rsidP="00001D05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Engage Information Security for a security review and include Harvard’s data security addendum in the vendor/hosting agreement.</w:t>
            </w:r>
          </w:p>
        </w:tc>
      </w:tr>
      <w:tr w:rsidR="00223ED9" w:rsidRPr="00974903" w14:paraId="534BE55C" w14:textId="77777777" w:rsidTr="00223ED9">
        <w:trPr>
          <w:trHeight w:val="465"/>
        </w:trPr>
        <w:tc>
          <w:tcPr>
            <w:tcW w:w="4020" w:type="dxa"/>
            <w:shd w:val="clear" w:color="auto" w:fill="auto"/>
            <w:hideMark/>
          </w:tcPr>
          <w:p w14:paraId="7C8C9253" w14:textId="77777777" w:rsidR="00223ED9" w:rsidRPr="00974903" w:rsidRDefault="00FE10F9" w:rsidP="00223ED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de-DE"/>
              </w:rPr>
            </w:pPr>
            <w:r w:rsidRPr="00974903">
              <w:rPr>
                <w:rFonts w:eastAsia="Times New Roman" w:cstheme="minorHAnsi"/>
                <w:b/>
                <w:bCs/>
                <w:color w:val="000000"/>
                <w:lang w:eastAsia="de-DE"/>
              </w:rPr>
              <w:t>Deleting electronic files</w:t>
            </w:r>
          </w:p>
        </w:tc>
        <w:tc>
          <w:tcPr>
            <w:tcW w:w="3700" w:type="dxa"/>
            <w:shd w:val="clear" w:color="auto" w:fill="auto"/>
            <w:vAlign w:val="bottom"/>
            <w:hideMark/>
          </w:tcPr>
          <w:p w14:paraId="37D687B1" w14:textId="77777777" w:rsidR="00223ED9" w:rsidRPr="00974903" w:rsidRDefault="00286A9C" w:rsidP="00286A9C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Use standard Delete/“X” commands and empty trash bin</w:t>
            </w:r>
          </w:p>
        </w:tc>
        <w:tc>
          <w:tcPr>
            <w:tcW w:w="3540" w:type="dxa"/>
            <w:shd w:val="clear" w:color="auto" w:fill="auto"/>
            <w:vAlign w:val="bottom"/>
            <w:hideMark/>
          </w:tcPr>
          <w:p w14:paraId="3C206FC9" w14:textId="77777777" w:rsidR="00223ED9" w:rsidRPr="00974903" w:rsidRDefault="00286A9C" w:rsidP="00286A9C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Use standard Delete/“X” commands and empty trash bin</w:t>
            </w:r>
          </w:p>
        </w:tc>
        <w:tc>
          <w:tcPr>
            <w:tcW w:w="3540" w:type="dxa"/>
            <w:shd w:val="clear" w:color="auto" w:fill="auto"/>
            <w:vAlign w:val="bottom"/>
            <w:hideMark/>
          </w:tcPr>
          <w:p w14:paraId="436D4DBB" w14:textId="77777777" w:rsidR="00223ED9" w:rsidRPr="00974903" w:rsidRDefault="00001D05" w:rsidP="00001D05">
            <w:pPr>
              <w:spacing w:after="0" w:line="240" w:lineRule="auto"/>
              <w:rPr>
                <w:rFonts w:eastAsia="Times New Roman" w:cstheme="minorHAnsi"/>
                <w:color w:val="000000"/>
                <w:lang w:val="en-US" w:eastAsia="de-DE"/>
              </w:rPr>
            </w:pPr>
            <w:r w:rsidRPr="00974903">
              <w:rPr>
                <w:rFonts w:eastAsia="Times New Roman" w:cstheme="minorHAnsi"/>
                <w:color w:val="000000"/>
                <w:lang w:val="en-US" w:eastAsia="de-DE"/>
              </w:rPr>
              <w:t>Use a secure overwrite or removal tool (e.g. Identity Finder)</w:t>
            </w:r>
          </w:p>
        </w:tc>
      </w:tr>
    </w:tbl>
    <w:p w14:paraId="21AADFE1" w14:textId="77777777" w:rsidR="00D8098F" w:rsidRPr="00974903" w:rsidRDefault="002C5B3F" w:rsidP="00D8098F">
      <w:pPr>
        <w:rPr>
          <w:rFonts w:cstheme="minorHAnsi"/>
        </w:rPr>
      </w:pPr>
      <w:r w:rsidRPr="00974903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AC54857" wp14:editId="4D74F497">
                <wp:simplePos x="0" y="0"/>
                <wp:positionH relativeFrom="column">
                  <wp:posOffset>8020050</wp:posOffset>
                </wp:positionH>
                <wp:positionV relativeFrom="paragraph">
                  <wp:posOffset>1187450</wp:posOffset>
                </wp:positionV>
                <wp:extent cx="1933575" cy="485775"/>
                <wp:effectExtent l="0" t="0" r="9525" b="9525"/>
                <wp:wrapNone/>
                <wp:docPr id="12" name="Textfeld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3575" cy="485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117A560" w14:textId="77777777" w:rsidR="002C5B3F" w:rsidRPr="00001D05" w:rsidRDefault="00001D05" w:rsidP="00001D05">
                            <w:pPr>
                              <w:rPr>
                                <w:rFonts w:asciiTheme="majorHAnsi" w:hAnsiTheme="majorHAnsi" w:cstheme="majorHAnsi"/>
                                <w:i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01D05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>Contact local IT Support for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001D05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>pick-up or drop-off: they will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001D05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>remove data and recycle</w:t>
                            </w:r>
                            <w:r w:rsidRPr="00001D05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c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C54857" id="Textfeld 12" o:spid="_x0000_s1027" type="#_x0000_t202" style="position:absolute;margin-left:631.5pt;margin-top:93.5pt;width:152.25pt;height:38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" fillcolor="white [3201]" stroked="f" strokeweight=".5pt">
                <v:textbox>
                  <w:txbxContent>
                    <w:p w14:paraId="5117A560" w14:textId="77777777" w:rsidR="002C5B3F" w:rsidRPr="00001D05" w:rsidRDefault="00001D05" w:rsidP="00001D05">
                      <w:pPr>
                        <w:rPr>
                          <w:rFonts w:asciiTheme="majorHAnsi" w:hAnsiTheme="majorHAnsi" w:cstheme="majorHAnsi"/>
                          <w:i/>
                          <w:color w:val="000000" w:themeColor="text1"/>
                          <w:sz w:val="16"/>
                          <w:szCs w:val="16"/>
                          <w:lang w:val="en-US"/>
                        </w:rPr>
                      </w:pPr>
                      <w:r w:rsidRPr="00001D05"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>Contact local IT Support for</w:t>
                      </w:r>
                      <w:r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001D05"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>pick-up or drop-off: they will</w:t>
                      </w:r>
                      <w:r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001D05"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>remove data and recycle</w:t>
                      </w:r>
                      <w:r w:rsidRPr="00001D05"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cr/>
                      </w:r>
                    </w:p>
                  </w:txbxContent>
                </v:textbox>
              </v:shape>
            </w:pict>
          </mc:Fallback>
        </mc:AlternateContent>
      </w:r>
      <w:r w:rsidRPr="00974903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AD82D88" wp14:editId="72578ABA">
                <wp:simplePos x="0" y="0"/>
                <wp:positionH relativeFrom="column">
                  <wp:posOffset>6086475</wp:posOffset>
                </wp:positionH>
                <wp:positionV relativeFrom="paragraph">
                  <wp:posOffset>1177925</wp:posOffset>
                </wp:positionV>
                <wp:extent cx="1933575" cy="485775"/>
                <wp:effectExtent l="0" t="0" r="9525" b="9525"/>
                <wp:wrapNone/>
                <wp:docPr id="11" name="Textfel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3575" cy="485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903666A" w14:textId="77777777" w:rsidR="002C5B3F" w:rsidRPr="00001D05" w:rsidRDefault="00001D05" w:rsidP="00001D05">
                            <w:pPr>
                              <w:rPr>
                                <w:rFonts w:asciiTheme="majorHAnsi" w:hAnsiTheme="majorHAnsi" w:cstheme="majorHAnsi"/>
                                <w:i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01D05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>Shred CD/DVD at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001D05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>provided shredders or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001D05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 xml:space="preserve">contact local IT Suppor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82D88" id="Textfeld 11" o:spid="_x0000_s1028" type="#_x0000_t202" style="position:absolute;margin-left:479.25pt;margin-top:92.75pt;width:152.25pt;height:38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" fillcolor="white [3201]" stroked="f" strokeweight=".5pt">
                <v:textbox>
                  <w:txbxContent>
                    <w:p w14:paraId="3903666A" w14:textId="77777777" w:rsidR="002C5B3F" w:rsidRPr="00001D05" w:rsidRDefault="00001D05" w:rsidP="00001D05">
                      <w:pPr>
                        <w:rPr>
                          <w:rFonts w:asciiTheme="majorHAnsi" w:hAnsiTheme="majorHAnsi" w:cstheme="majorHAnsi"/>
                          <w:i/>
                          <w:color w:val="000000" w:themeColor="text1"/>
                          <w:sz w:val="16"/>
                          <w:szCs w:val="16"/>
                          <w:lang w:val="en-US"/>
                        </w:rPr>
                      </w:pPr>
                      <w:r w:rsidRPr="00001D05"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>Shred CD/DVD at</w:t>
                      </w:r>
                      <w:r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001D05"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>provided shredders or</w:t>
                      </w:r>
                      <w:r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001D05"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 xml:space="preserve">contact local IT Support </w:t>
                      </w:r>
                    </w:p>
                  </w:txbxContent>
                </v:textbox>
              </v:shape>
            </w:pict>
          </mc:Fallback>
        </mc:AlternateContent>
      </w:r>
      <w:r w:rsidRPr="00974903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371F6FC" wp14:editId="661CED4C">
                <wp:simplePos x="0" y="0"/>
                <wp:positionH relativeFrom="column">
                  <wp:posOffset>3905250</wp:posOffset>
                </wp:positionH>
                <wp:positionV relativeFrom="paragraph">
                  <wp:posOffset>1108075</wp:posOffset>
                </wp:positionV>
                <wp:extent cx="1933575" cy="485775"/>
                <wp:effectExtent l="0" t="0" r="9525" b="9525"/>
                <wp:wrapNone/>
                <wp:docPr id="10" name="Textfeld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3575" cy="485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67D2040" w14:textId="77777777" w:rsidR="002C5B3F" w:rsidRPr="00001D05" w:rsidRDefault="00001D05" w:rsidP="00001D05">
                            <w:pPr>
                              <w:rPr>
                                <w:rFonts w:asciiTheme="majorHAnsi" w:hAnsiTheme="majorHAnsi" w:cstheme="majorHAnsi"/>
                                <w:i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01D05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>Enter incorrect passwords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001D05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>until device reformats itself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001D05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 xml:space="preserve">or select Reset in Setting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71F6FC" id="Textfeld 10" o:spid="_x0000_s1029" type="#_x0000_t202" style="position:absolute;margin-left:307.5pt;margin-top:87.25pt;width:152.25pt;height:38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" fillcolor="white [3201]" stroked="f" strokeweight=".5pt">
                <v:textbox>
                  <w:txbxContent>
                    <w:p w14:paraId="167D2040" w14:textId="77777777" w:rsidR="002C5B3F" w:rsidRPr="00001D05" w:rsidRDefault="00001D05" w:rsidP="00001D05">
                      <w:pPr>
                        <w:rPr>
                          <w:rFonts w:asciiTheme="majorHAnsi" w:hAnsiTheme="majorHAnsi" w:cstheme="majorHAnsi"/>
                          <w:i/>
                          <w:color w:val="000000" w:themeColor="text1"/>
                          <w:sz w:val="16"/>
                          <w:szCs w:val="16"/>
                          <w:lang w:val="en-US"/>
                        </w:rPr>
                      </w:pPr>
                      <w:r w:rsidRPr="00001D05"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>Enter incorrect passwords</w:t>
                      </w:r>
                      <w:r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001D05"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>until device reformats itself</w:t>
                      </w:r>
                      <w:r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001D05"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 xml:space="preserve">or select Reset in Settings </w:t>
                      </w:r>
                    </w:p>
                  </w:txbxContent>
                </v:textbox>
              </v:shape>
            </w:pict>
          </mc:Fallback>
        </mc:AlternateContent>
      </w:r>
      <w:r w:rsidRPr="00974903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EC86EF2" wp14:editId="6A554128">
                <wp:simplePos x="0" y="0"/>
                <wp:positionH relativeFrom="column">
                  <wp:posOffset>1333500</wp:posOffset>
                </wp:positionH>
                <wp:positionV relativeFrom="paragraph">
                  <wp:posOffset>1044575</wp:posOffset>
                </wp:positionV>
                <wp:extent cx="1457325" cy="409575"/>
                <wp:effectExtent l="0" t="0" r="9525" b="9525"/>
                <wp:wrapNone/>
                <wp:docPr id="9" name="Textfeld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7325" cy="409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CC7D477" w14:textId="77777777" w:rsidR="002C5B3F" w:rsidRPr="00001D05" w:rsidRDefault="00001D05" w:rsidP="00001D05">
                            <w:pPr>
                              <w:rPr>
                                <w:rFonts w:asciiTheme="majorHAnsi" w:hAnsiTheme="majorHAnsi" w:cstheme="majorHAnsi"/>
                                <w:i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01D05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>L2-L4 Data to be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001D05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>shredded and recycl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86EF2" id="Textfeld 9" o:spid="_x0000_s1030" type="#_x0000_t202" style="position:absolute;margin-left:105pt;margin-top:82.25pt;width:114.75pt;height:32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" fillcolor="white [3201]" stroked="f" strokeweight=".5pt">
                <v:textbox>
                  <w:txbxContent>
                    <w:p w14:paraId="2CC7D477" w14:textId="77777777" w:rsidR="002C5B3F" w:rsidRPr="00001D05" w:rsidRDefault="00001D05" w:rsidP="00001D05">
                      <w:pPr>
                        <w:rPr>
                          <w:rFonts w:asciiTheme="majorHAnsi" w:hAnsiTheme="majorHAnsi" w:cstheme="majorHAnsi"/>
                          <w:i/>
                          <w:color w:val="000000" w:themeColor="text1"/>
                          <w:sz w:val="16"/>
                          <w:szCs w:val="16"/>
                          <w:lang w:val="en-US"/>
                        </w:rPr>
                      </w:pPr>
                      <w:r w:rsidRPr="00001D05"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>L2-L4 Data to be</w:t>
                      </w:r>
                      <w:r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001D05"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>shredded and recycled</w:t>
                      </w:r>
                    </w:p>
                  </w:txbxContent>
                </v:textbox>
              </v:shape>
            </w:pict>
          </mc:Fallback>
        </mc:AlternateContent>
      </w:r>
      <w:r w:rsidRPr="00974903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3B1967D" wp14:editId="2EE71606">
                <wp:simplePos x="0" y="0"/>
                <wp:positionH relativeFrom="column">
                  <wp:posOffset>0</wp:posOffset>
                </wp:positionH>
                <wp:positionV relativeFrom="paragraph">
                  <wp:posOffset>1044575</wp:posOffset>
                </wp:positionV>
                <wp:extent cx="1457325" cy="409575"/>
                <wp:effectExtent l="0" t="0" r="9525" b="9525"/>
                <wp:wrapNone/>
                <wp:docPr id="8" name="Textfeld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7325" cy="409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C45B17D" w14:textId="77777777" w:rsidR="002C5B3F" w:rsidRPr="00001D05" w:rsidRDefault="00001D05" w:rsidP="00001D05">
                            <w:pPr>
                              <w:rPr>
                                <w:rFonts w:asciiTheme="majorHAnsi" w:hAnsiTheme="majorHAnsi" w:cstheme="majorHAnsi"/>
                                <w:i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01D05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>L1 Data only for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001D05"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>single-stream recycling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B1967D" id="Textfeld 8" o:spid="_x0000_s1031" type="#_x0000_t202" style="position:absolute;margin-left:0;margin-top:82.25pt;width:114.75pt;height:32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" fillcolor="white [3201]" stroked="f" strokeweight=".5pt">
                <v:textbox>
                  <w:txbxContent>
                    <w:p w14:paraId="5C45B17D" w14:textId="77777777" w:rsidR="002C5B3F" w:rsidRPr="00001D05" w:rsidRDefault="00001D05" w:rsidP="00001D05">
                      <w:pPr>
                        <w:rPr>
                          <w:rFonts w:asciiTheme="majorHAnsi" w:hAnsiTheme="majorHAnsi" w:cstheme="majorHAnsi"/>
                          <w:i/>
                          <w:color w:val="000000" w:themeColor="text1"/>
                          <w:sz w:val="16"/>
                          <w:szCs w:val="16"/>
                          <w:lang w:val="en-US"/>
                        </w:rPr>
                      </w:pPr>
                      <w:r w:rsidRPr="00001D05"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>L1 Data only for</w:t>
                      </w:r>
                      <w:r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001D05"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>single-stream recycling</w:t>
                      </w:r>
                      <w:r>
                        <w:rPr>
                          <w:rFonts w:asciiTheme="majorHAnsi" w:hAnsiTheme="majorHAnsi" w:cstheme="majorHAnsi"/>
                          <w:color w:val="000000" w:themeColor="text1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974903">
        <w:rPr>
          <w:rFonts w:cstheme="minorHAnsi"/>
          <w:noProof/>
        </w:rPr>
        <w:drawing>
          <wp:anchor distT="0" distB="0" distL="114300" distR="114300" simplePos="0" relativeHeight="251665408" behindDoc="1" locked="0" layoutInCell="1" allowOverlap="1" wp14:anchorId="7244AB22" wp14:editId="4F663814">
            <wp:simplePos x="0" y="0"/>
            <wp:positionH relativeFrom="column">
              <wp:posOffset>1</wp:posOffset>
            </wp:positionH>
            <wp:positionV relativeFrom="paragraph">
              <wp:posOffset>177801</wp:posOffset>
            </wp:positionV>
            <wp:extent cx="2114550" cy="930402"/>
            <wp:effectExtent l="0" t="0" r="0" b="3175"/>
            <wp:wrapNone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5921" cy="939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74903">
        <w:rPr>
          <w:rFonts w:cstheme="minorHAnsi"/>
          <w:noProof/>
        </w:rPr>
        <w:drawing>
          <wp:anchor distT="0" distB="0" distL="114300" distR="114300" simplePos="0" relativeHeight="251664384" behindDoc="1" locked="0" layoutInCell="1" allowOverlap="1" wp14:anchorId="1F823381" wp14:editId="60FEA657">
            <wp:simplePos x="0" y="0"/>
            <wp:positionH relativeFrom="column">
              <wp:posOffset>4333875</wp:posOffset>
            </wp:positionH>
            <wp:positionV relativeFrom="paragraph">
              <wp:posOffset>177800</wp:posOffset>
            </wp:positionV>
            <wp:extent cx="5306060" cy="1000125"/>
            <wp:effectExtent l="0" t="0" r="8890" b="9525"/>
            <wp:wrapNone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06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74903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4404694" wp14:editId="50E04F9E">
                <wp:simplePos x="0" y="0"/>
                <wp:positionH relativeFrom="column">
                  <wp:posOffset>4229100</wp:posOffset>
                </wp:positionH>
                <wp:positionV relativeFrom="paragraph">
                  <wp:posOffset>17145</wp:posOffset>
                </wp:positionV>
                <wp:extent cx="5172075" cy="276225"/>
                <wp:effectExtent l="0" t="0" r="9525" b="9525"/>
                <wp:wrapNone/>
                <wp:docPr id="4" name="Textfel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207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960EEF" w14:textId="77777777" w:rsidR="004E1B62" w:rsidRPr="00001D05" w:rsidRDefault="00001D05" w:rsidP="004E1B62">
                            <w:pPr>
                              <w:rPr>
                                <w:rFonts w:asciiTheme="majorHAnsi" w:hAnsiTheme="majorHAnsi" w:cstheme="majorHAnsi"/>
                                <w:b/>
                                <w:i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01D05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>How to dispose of devices and/or prepare them for recycling or upgrad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404694" id="Textfeld 4" o:spid="_x0000_s1032" type="#_x0000_t202" style="position:absolute;margin-left:333pt;margin-top:1.35pt;width:407.25pt;height:21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" fillcolor="white [3201]" stroked="f" strokeweight=".5pt">
                <v:textbox>
                  <w:txbxContent>
                    <w:p w14:paraId="1F960EEF" w14:textId="77777777" w:rsidR="004E1B62" w:rsidRPr="00001D05" w:rsidRDefault="00001D05" w:rsidP="004E1B62">
                      <w:pPr>
                        <w:rPr>
                          <w:rFonts w:asciiTheme="majorHAnsi" w:hAnsiTheme="majorHAnsi" w:cstheme="majorHAnsi"/>
                          <w:b/>
                          <w:i/>
                          <w:color w:val="000000" w:themeColor="text1"/>
                          <w:sz w:val="16"/>
                          <w:szCs w:val="16"/>
                          <w:lang w:val="en-US"/>
                        </w:rPr>
                      </w:pPr>
                      <w:r w:rsidRPr="00001D05">
                        <w:rPr>
                          <w:rFonts w:asciiTheme="majorHAnsi" w:hAnsiTheme="majorHAnsi" w:cstheme="majorHAnsi"/>
                          <w:b/>
                          <w:color w:val="000000" w:themeColor="text1"/>
                          <w:sz w:val="16"/>
                          <w:szCs w:val="16"/>
                          <w:lang w:val="en-US"/>
                        </w:rPr>
                        <w:t>How to dispose of devices and/or prepare them for recycling or upgrade:</w:t>
                      </w:r>
                    </w:p>
                  </w:txbxContent>
                </v:textbox>
              </v:shape>
            </w:pict>
          </mc:Fallback>
        </mc:AlternateContent>
      </w:r>
      <w:r w:rsidRPr="00974903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5B2E8C" wp14:editId="6D159C01">
                <wp:simplePos x="0" y="0"/>
                <wp:positionH relativeFrom="column">
                  <wp:posOffset>-38100</wp:posOffset>
                </wp:positionH>
                <wp:positionV relativeFrom="paragraph">
                  <wp:posOffset>17145</wp:posOffset>
                </wp:positionV>
                <wp:extent cx="1724025" cy="228600"/>
                <wp:effectExtent l="0" t="0" r="9525" b="0"/>
                <wp:wrapNone/>
                <wp:docPr id="3" name="Textfeld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4025" cy="22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17985D" w14:textId="77777777" w:rsidR="004E1B62" w:rsidRPr="00001D05" w:rsidRDefault="00001D05" w:rsidP="004E1B62">
                            <w:pPr>
                              <w:rPr>
                                <w:rFonts w:asciiTheme="majorHAnsi" w:hAnsiTheme="majorHAnsi" w:cstheme="majorHAnsi"/>
                                <w:b/>
                                <w:i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01D05">
                              <w:rPr>
                                <w:rFonts w:asciiTheme="majorHAnsi" w:hAnsiTheme="majorHAnsi" w:cstheme="majorHAnsi"/>
                                <w:b/>
                                <w:color w:val="000000" w:themeColor="text1"/>
                                <w:sz w:val="16"/>
                                <w:szCs w:val="16"/>
                                <w:lang w:val="en-US"/>
                              </w:rPr>
                              <w:t>How to dispose/recycle paper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5B2E8C" id="Textfeld 3" o:spid="_x0000_s1033" type="#_x0000_t202" style="position:absolute;margin-left:-3pt;margin-top:1.35pt;width:135.75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" fillcolor="white [3201]" stroked="f" strokeweight=".5pt">
                <v:textbox>
                  <w:txbxContent>
                    <w:p w14:paraId="3B17985D" w14:textId="77777777" w:rsidR="004E1B62" w:rsidRPr="00001D05" w:rsidRDefault="00001D05" w:rsidP="004E1B62">
                      <w:pPr>
                        <w:rPr>
                          <w:rFonts w:asciiTheme="majorHAnsi" w:hAnsiTheme="majorHAnsi" w:cstheme="majorHAnsi"/>
                          <w:b/>
                          <w:i/>
                          <w:color w:val="000000" w:themeColor="text1"/>
                          <w:sz w:val="16"/>
                          <w:szCs w:val="16"/>
                          <w:lang w:val="en-US"/>
                        </w:rPr>
                      </w:pPr>
                      <w:r w:rsidRPr="00001D05">
                        <w:rPr>
                          <w:rFonts w:asciiTheme="majorHAnsi" w:hAnsiTheme="majorHAnsi" w:cstheme="majorHAnsi"/>
                          <w:b/>
                          <w:color w:val="000000" w:themeColor="text1"/>
                          <w:sz w:val="16"/>
                          <w:szCs w:val="16"/>
                          <w:lang w:val="en-US"/>
                        </w:rPr>
                        <w:t>How to dispose/recycle paper: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8098F" w:rsidRPr="00974903" w:rsidSect="004E1B62">
      <w:pgSz w:w="16838" w:h="11906" w:orient="landscape"/>
      <w:pgMar w:top="1097" w:right="1080" w:bottom="568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E4EA2" w14:textId="77777777" w:rsidR="00154E3A" w:rsidRDefault="00154E3A" w:rsidP="00E50B6D">
      <w:pPr>
        <w:spacing w:after="0" w:line="240" w:lineRule="auto"/>
      </w:pPr>
      <w:r>
        <w:separator/>
      </w:r>
    </w:p>
  </w:endnote>
  <w:endnote w:type="continuationSeparator" w:id="0">
    <w:p w14:paraId="25FA47AD" w14:textId="77777777" w:rsidR="00154E3A" w:rsidRDefault="00154E3A" w:rsidP="00E50B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4A05A" w14:textId="77777777" w:rsidR="00154E3A" w:rsidRDefault="00154E3A" w:rsidP="00E50B6D">
      <w:pPr>
        <w:spacing w:after="0" w:line="240" w:lineRule="auto"/>
      </w:pPr>
      <w:r>
        <w:separator/>
      </w:r>
    </w:p>
  </w:footnote>
  <w:footnote w:type="continuationSeparator" w:id="0">
    <w:p w14:paraId="2DDDE6A1" w14:textId="77777777" w:rsidR="00154E3A" w:rsidRDefault="00154E3A" w:rsidP="00E50B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66C3D" w14:textId="587BCB2F" w:rsidR="002507C0" w:rsidRDefault="002507C0">
    <w:pPr>
      <w:pStyle w:val="Header"/>
    </w:pPr>
    <w:r>
      <w:rPr>
        <w:noProof/>
      </w:rPr>
      <w:drawing>
        <wp:inline distT="0" distB="0" distL="0" distR="0" wp14:anchorId="31AEB90A" wp14:editId="2CCD9F1F">
          <wp:extent cx="1013552" cy="1013552"/>
          <wp:effectExtent l="0" t="0" r="0" b="0"/>
          <wp:docPr id="5" name="Picture 5" descr="Novart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ovarti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32074" cy="10320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052FF9"/>
    <w:multiLevelType w:val="hybridMultilevel"/>
    <w:tmpl w:val="3B5CA86E"/>
    <w:lvl w:ilvl="0" w:tplc="040C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" w15:restartNumberingAfterBreak="0">
    <w:nsid w:val="4522738B"/>
    <w:multiLevelType w:val="hybridMultilevel"/>
    <w:tmpl w:val="78B086EE"/>
    <w:lvl w:ilvl="0" w:tplc="08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8312F0"/>
    <w:multiLevelType w:val="hybridMultilevel"/>
    <w:tmpl w:val="02D63FE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9F184B"/>
    <w:multiLevelType w:val="hybridMultilevel"/>
    <w:tmpl w:val="63DA28D4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0474BD8"/>
    <w:multiLevelType w:val="hybridMultilevel"/>
    <w:tmpl w:val="D2EEB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91781"/>
    <w:multiLevelType w:val="hybridMultilevel"/>
    <w:tmpl w:val="F77A8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2416998">
    <w:abstractNumId w:val="1"/>
  </w:num>
  <w:num w:numId="2" w16cid:durableId="1296369982">
    <w:abstractNumId w:val="0"/>
  </w:num>
  <w:num w:numId="3" w16cid:durableId="938293443">
    <w:abstractNumId w:val="2"/>
  </w:num>
  <w:num w:numId="4" w16cid:durableId="208998712">
    <w:abstractNumId w:val="3"/>
  </w:num>
  <w:num w:numId="5" w16cid:durableId="1041784907">
    <w:abstractNumId w:val="4"/>
  </w:num>
  <w:num w:numId="6" w16cid:durableId="130300605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bKwsDAztzAyMTBR0lEKTi0uzszPAykwrgUAZXyMrCwAAAA="/>
  </w:docVars>
  <w:rsids>
    <w:rsidRoot w:val="00E50B6D"/>
    <w:rsid w:val="00001D05"/>
    <w:rsid w:val="0007203B"/>
    <w:rsid w:val="000D5416"/>
    <w:rsid w:val="00154E3A"/>
    <w:rsid w:val="00155A0D"/>
    <w:rsid w:val="00223ED9"/>
    <w:rsid w:val="002507C0"/>
    <w:rsid w:val="00251236"/>
    <w:rsid w:val="00260930"/>
    <w:rsid w:val="0027787A"/>
    <w:rsid w:val="00286A9C"/>
    <w:rsid w:val="002C5B3F"/>
    <w:rsid w:val="002F602C"/>
    <w:rsid w:val="002F7597"/>
    <w:rsid w:val="003B499F"/>
    <w:rsid w:val="004442FA"/>
    <w:rsid w:val="004D00D9"/>
    <w:rsid w:val="004E1B62"/>
    <w:rsid w:val="005C3A70"/>
    <w:rsid w:val="005C7505"/>
    <w:rsid w:val="0067752F"/>
    <w:rsid w:val="006967B0"/>
    <w:rsid w:val="006A28AD"/>
    <w:rsid w:val="007560BF"/>
    <w:rsid w:val="00782659"/>
    <w:rsid w:val="007E6FF0"/>
    <w:rsid w:val="008D2148"/>
    <w:rsid w:val="0092311C"/>
    <w:rsid w:val="0092744D"/>
    <w:rsid w:val="00974903"/>
    <w:rsid w:val="00985295"/>
    <w:rsid w:val="00A71D0D"/>
    <w:rsid w:val="00A71D89"/>
    <w:rsid w:val="00AD1C64"/>
    <w:rsid w:val="00B3404B"/>
    <w:rsid w:val="00BA0ABA"/>
    <w:rsid w:val="00BA105A"/>
    <w:rsid w:val="00BE5E47"/>
    <w:rsid w:val="00C540DA"/>
    <w:rsid w:val="00D37445"/>
    <w:rsid w:val="00D40D14"/>
    <w:rsid w:val="00D438A1"/>
    <w:rsid w:val="00D771FE"/>
    <w:rsid w:val="00D8098F"/>
    <w:rsid w:val="00E50B6D"/>
    <w:rsid w:val="00E950D5"/>
    <w:rsid w:val="00FE1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15E967"/>
  <w15:chartTrackingRefBased/>
  <w15:docId w15:val="{B1AA660C-A456-49E6-90C9-2D7640F0B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0B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0B6D"/>
  </w:style>
  <w:style w:type="paragraph" w:styleId="Footer">
    <w:name w:val="footer"/>
    <w:basedOn w:val="Normal"/>
    <w:link w:val="FooterChar"/>
    <w:uiPriority w:val="99"/>
    <w:unhideWhenUsed/>
    <w:rsid w:val="00E50B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0B6D"/>
  </w:style>
  <w:style w:type="character" w:styleId="Hyperlink">
    <w:name w:val="Hyperlink"/>
    <w:basedOn w:val="DefaultParagraphFont"/>
    <w:uiPriority w:val="99"/>
    <w:unhideWhenUsed/>
    <w:rsid w:val="00E50B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0B6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809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14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1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70</Words>
  <Characters>3821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cal</dc:creator>
  <cp:keywords/>
  <dc:description/>
  <cp:lastModifiedBy>Ekaterina Golubeva</cp:lastModifiedBy>
  <cp:revision>9</cp:revision>
  <cp:lastPrinted>2022-10-06T22:08:00Z</cp:lastPrinted>
  <dcterms:created xsi:type="dcterms:W3CDTF">2022-10-11T08:02:00Z</dcterms:created>
  <dcterms:modified xsi:type="dcterms:W3CDTF">2022-11-17T11:20:00Z</dcterms:modified>
</cp:coreProperties>
</file>